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C80FD0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</w:t>
      </w:r>
      <w:r w:rsidR="00D91607">
        <w:rPr>
          <w:rFonts w:ascii="Times New Roman" w:hAnsi="Times New Roman" w:cs="Times New Roman"/>
        </w:rPr>
        <w:t xml:space="preserve">                        </w:t>
      </w:r>
      <w:r w:rsidR="00E240D0">
        <w:rPr>
          <w:rFonts w:ascii="Times New Roman" w:hAnsi="Times New Roman" w:cs="Times New Roman"/>
        </w:rPr>
        <w:t xml:space="preserve"> (2019-20</w:t>
      </w:r>
      <w:r w:rsidR="00D91607">
        <w:rPr>
          <w:rFonts w:ascii="Times New Roman" w:hAnsi="Times New Roman" w:cs="Times New Roman"/>
        </w:rPr>
        <w:t xml:space="preserve"> even</w:t>
      </w:r>
      <w:r w:rsidR="008A7679">
        <w:rPr>
          <w:rFonts w:ascii="Times New Roman" w:hAnsi="Times New Roman" w:cs="Times New Roman"/>
        </w:rPr>
        <w:t>/odd</w:t>
      </w:r>
      <w:r w:rsidR="00D91607">
        <w:rPr>
          <w:rFonts w:ascii="Times New Roman" w:hAnsi="Times New Roman" w:cs="Times New Roman"/>
        </w:rPr>
        <w:t xml:space="preserve">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CB38C3" w:rsidRPr="004A75A3" w:rsidTr="00791457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 w:rsidRPr="00342A6A"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 w:rsidRPr="00342A6A"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38C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 206</w:t>
            </w:r>
          </w:p>
        </w:tc>
      </w:tr>
      <w:tr w:rsidR="00CB38C3" w:rsidRPr="004A75A3" w:rsidTr="00791457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4</w:t>
            </w: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B38C3" w:rsidRPr="004A75A3" w:rsidTr="00791457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4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4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9F7ED6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081F2D" w:rsidRPr="004A75A3" w:rsidTr="00F931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C618F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/ Seminar</w:t>
            </w:r>
          </w:p>
          <w:p w:rsidR="00081F2D" w:rsidRPr="004A75A3" w:rsidRDefault="00AC618F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</w:t>
            </w:r>
          </w:p>
        </w:tc>
      </w:tr>
      <w:tr w:rsidR="00081F2D" w:rsidRPr="004A75A3" w:rsidTr="00B75B4C">
        <w:trPr>
          <w:trHeight w:val="512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 203</w:t>
            </w:r>
          </w:p>
        </w:tc>
        <w:tc>
          <w:tcPr>
            <w:tcW w:w="1960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81F2D" w:rsidRPr="004A75A3" w:rsidTr="00B75B4C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04C1" w:rsidRDefault="008404C1" w:rsidP="00534305">
      <w:pPr>
        <w:spacing w:after="0" w:line="240" w:lineRule="auto"/>
      </w:pPr>
      <w:r>
        <w:separator/>
      </w:r>
    </w:p>
  </w:endnote>
  <w:endnote w:type="continuationSeparator" w:id="1">
    <w:p w:rsidR="008404C1" w:rsidRDefault="008404C1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04C1" w:rsidRDefault="008404C1" w:rsidP="00534305">
      <w:pPr>
        <w:spacing w:after="0" w:line="240" w:lineRule="auto"/>
      </w:pPr>
      <w:r>
        <w:separator/>
      </w:r>
    </w:p>
  </w:footnote>
  <w:footnote w:type="continuationSeparator" w:id="1">
    <w:p w:rsidR="008404C1" w:rsidRDefault="008404C1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Default="00CB38C3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Tutorial 2</w:t>
    </w:r>
  </w:p>
  <w:p w:rsidR="00E67B4D" w:rsidRPr="00AA03B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rNaAJhs6F4sAAAA"/>
  </w:docVars>
  <w:rsids>
    <w:rsidRoot w:val="00A21A61"/>
    <w:rsid w:val="000051C6"/>
    <w:rsid w:val="00011F0A"/>
    <w:rsid w:val="00024A5D"/>
    <w:rsid w:val="0004206C"/>
    <w:rsid w:val="00081F2D"/>
    <w:rsid w:val="00082092"/>
    <w:rsid w:val="000B2195"/>
    <w:rsid w:val="000B342A"/>
    <w:rsid w:val="000F449B"/>
    <w:rsid w:val="001133E8"/>
    <w:rsid w:val="001264B8"/>
    <w:rsid w:val="001537A0"/>
    <w:rsid w:val="001547EA"/>
    <w:rsid w:val="001A3AB1"/>
    <w:rsid w:val="001A6C49"/>
    <w:rsid w:val="001B1D98"/>
    <w:rsid w:val="001D733D"/>
    <w:rsid w:val="00231349"/>
    <w:rsid w:val="0023640A"/>
    <w:rsid w:val="00285D7B"/>
    <w:rsid w:val="00290B8C"/>
    <w:rsid w:val="002D040B"/>
    <w:rsid w:val="002F5B0E"/>
    <w:rsid w:val="0031281E"/>
    <w:rsid w:val="00320C5C"/>
    <w:rsid w:val="003235EC"/>
    <w:rsid w:val="00324A7A"/>
    <w:rsid w:val="003279E2"/>
    <w:rsid w:val="0033646E"/>
    <w:rsid w:val="00397E62"/>
    <w:rsid w:val="003D7A12"/>
    <w:rsid w:val="003F68C3"/>
    <w:rsid w:val="0047177A"/>
    <w:rsid w:val="004A75A3"/>
    <w:rsid w:val="004C494A"/>
    <w:rsid w:val="004E72ED"/>
    <w:rsid w:val="004F3D18"/>
    <w:rsid w:val="00534305"/>
    <w:rsid w:val="005574B1"/>
    <w:rsid w:val="00576456"/>
    <w:rsid w:val="00583FB3"/>
    <w:rsid w:val="00584980"/>
    <w:rsid w:val="00590EFE"/>
    <w:rsid w:val="00591AD4"/>
    <w:rsid w:val="005B4723"/>
    <w:rsid w:val="005C039D"/>
    <w:rsid w:val="005C0431"/>
    <w:rsid w:val="005C4DA8"/>
    <w:rsid w:val="005C7DAD"/>
    <w:rsid w:val="005E189A"/>
    <w:rsid w:val="005F79BD"/>
    <w:rsid w:val="006121C5"/>
    <w:rsid w:val="00654B93"/>
    <w:rsid w:val="0068684F"/>
    <w:rsid w:val="006C000C"/>
    <w:rsid w:val="006D1916"/>
    <w:rsid w:val="006D6FC9"/>
    <w:rsid w:val="006E01EC"/>
    <w:rsid w:val="00706741"/>
    <w:rsid w:val="007275BE"/>
    <w:rsid w:val="0074711B"/>
    <w:rsid w:val="0075409A"/>
    <w:rsid w:val="00781A40"/>
    <w:rsid w:val="007B6F44"/>
    <w:rsid w:val="007C63A4"/>
    <w:rsid w:val="007C703D"/>
    <w:rsid w:val="007E0205"/>
    <w:rsid w:val="007F35D2"/>
    <w:rsid w:val="007F447C"/>
    <w:rsid w:val="007F7D64"/>
    <w:rsid w:val="00806DF8"/>
    <w:rsid w:val="00824B8B"/>
    <w:rsid w:val="008404C1"/>
    <w:rsid w:val="008719E1"/>
    <w:rsid w:val="00895A2F"/>
    <w:rsid w:val="00896E5B"/>
    <w:rsid w:val="008A7679"/>
    <w:rsid w:val="008E50B6"/>
    <w:rsid w:val="00923956"/>
    <w:rsid w:val="009302F4"/>
    <w:rsid w:val="00961BD1"/>
    <w:rsid w:val="00964E53"/>
    <w:rsid w:val="0098616E"/>
    <w:rsid w:val="009E35C6"/>
    <w:rsid w:val="009F0E6D"/>
    <w:rsid w:val="009F7ED6"/>
    <w:rsid w:val="00A00B89"/>
    <w:rsid w:val="00A21A61"/>
    <w:rsid w:val="00A3070B"/>
    <w:rsid w:val="00A65142"/>
    <w:rsid w:val="00A96AC4"/>
    <w:rsid w:val="00AA03B5"/>
    <w:rsid w:val="00AC618F"/>
    <w:rsid w:val="00AF5909"/>
    <w:rsid w:val="00B1306F"/>
    <w:rsid w:val="00B1399C"/>
    <w:rsid w:val="00B15F4E"/>
    <w:rsid w:val="00B34871"/>
    <w:rsid w:val="00B34E01"/>
    <w:rsid w:val="00B46711"/>
    <w:rsid w:val="00B743CD"/>
    <w:rsid w:val="00B9485C"/>
    <w:rsid w:val="00BF3B21"/>
    <w:rsid w:val="00BF50BD"/>
    <w:rsid w:val="00C24339"/>
    <w:rsid w:val="00C60F66"/>
    <w:rsid w:val="00C6549A"/>
    <w:rsid w:val="00C80FD0"/>
    <w:rsid w:val="00CB38C3"/>
    <w:rsid w:val="00CE54F9"/>
    <w:rsid w:val="00D04A14"/>
    <w:rsid w:val="00D26FCC"/>
    <w:rsid w:val="00D51732"/>
    <w:rsid w:val="00D71690"/>
    <w:rsid w:val="00D77B39"/>
    <w:rsid w:val="00D91607"/>
    <w:rsid w:val="00DE6297"/>
    <w:rsid w:val="00E13CB3"/>
    <w:rsid w:val="00E226B8"/>
    <w:rsid w:val="00E2353A"/>
    <w:rsid w:val="00E240D0"/>
    <w:rsid w:val="00E374C0"/>
    <w:rsid w:val="00E3757A"/>
    <w:rsid w:val="00E42B4C"/>
    <w:rsid w:val="00E534A6"/>
    <w:rsid w:val="00E67B4D"/>
    <w:rsid w:val="00E9372F"/>
    <w:rsid w:val="00E95FDD"/>
    <w:rsid w:val="00EF4227"/>
    <w:rsid w:val="00F9277C"/>
    <w:rsid w:val="00FA1F0B"/>
    <w:rsid w:val="00FA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3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18</cp:revision>
  <cp:lastPrinted>2018-12-29T03:48:00Z</cp:lastPrinted>
  <dcterms:created xsi:type="dcterms:W3CDTF">2019-01-09T05:44:00Z</dcterms:created>
  <dcterms:modified xsi:type="dcterms:W3CDTF">2020-09-16T08:47:00Z</dcterms:modified>
</cp:coreProperties>
</file>